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1C49" w:rsidRDefault="00ED543E" w:rsidP="00ED543E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LIST OF TOPICS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. No.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 xml:space="preserve">    Topic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Page No.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1. Introductio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1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. Problem Statemen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1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3. Literature Review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1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4. Objectiv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2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5. Methodology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2</w:t>
      </w:r>
    </w:p>
    <w:p w:rsidR="00ED543E" w:rsidRDefault="00ED543E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6. System Requirement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F44375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:rsidR="00F44375" w:rsidRDefault="00F44375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7. Output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7</w:t>
      </w:r>
    </w:p>
    <w:p w:rsidR="00ED543E" w:rsidRDefault="00F44375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>. PERT Chart</w:t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:rsidR="00ED543E" w:rsidRPr="00ED543E" w:rsidRDefault="00F44375" w:rsidP="00ED543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References </w:t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D543E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  <w:bookmarkStart w:id="0" w:name="_GoBack"/>
      <w:bookmarkEnd w:id="0"/>
    </w:p>
    <w:sectPr w:rsidR="00ED543E" w:rsidRPr="00ED543E" w:rsidSect="00F44375">
      <w:pgSz w:w="11906" w:h="16838"/>
      <w:pgMar w:top="1440" w:right="1080" w:bottom="1440" w:left="216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827794"/>
    <w:multiLevelType w:val="hybridMultilevel"/>
    <w:tmpl w:val="7A8E13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1sAQSZkZGJqbGFko6SsGpxcWZ+XkgBYa1AI6Rqe4sAAAA"/>
  </w:docVars>
  <w:rsids>
    <w:rsidRoot w:val="009F11FF"/>
    <w:rsid w:val="00391C49"/>
    <w:rsid w:val="009F11FF"/>
    <w:rsid w:val="00ED543E"/>
    <w:rsid w:val="00F44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ED812"/>
  <w15:chartTrackingRefBased/>
  <w15:docId w15:val="{3A625BA1-A5B6-4D70-AB90-074B6BDBB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54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ansh Verma</dc:creator>
  <cp:keywords/>
  <dc:description/>
  <cp:lastModifiedBy>Ekansh Verma</cp:lastModifiedBy>
  <cp:revision>3</cp:revision>
  <dcterms:created xsi:type="dcterms:W3CDTF">2018-09-28T06:30:00Z</dcterms:created>
  <dcterms:modified xsi:type="dcterms:W3CDTF">2018-11-15T06:39:00Z</dcterms:modified>
</cp:coreProperties>
</file>